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95470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1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Szymon Mrugał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Tadeusz SZAFRAŃ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